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X31826c86840f0db1ceff0c5f0c6f05fe82ef15a"/>
    <w:p>
      <w:pPr>
        <w:pStyle w:val="Heading1"/>
      </w:pPr>
      <w:r>
        <w:t xml:space="preserve">Internship Application Letter: Meteorologist Position at Servicio Nacional de Meteorología, Chile Santiago</w:t>
      </w:r>
    </w:p>
    <w:p>
      <w:pPr>
        <w:pStyle w:val="FirstParagraph"/>
      </w:pPr>
      <w:r>
        <w:t xml:space="preserve">Date: October 26, 2023</w:t>
      </w:r>
      <w:r>
        <w:br/>
      </w:r>
      <w:r>
        <w:t xml:space="preserve">To the Hiring Committee,</w:t>
      </w:r>
      <w:r>
        <w:br/>
      </w:r>
      <w:r>
        <w:t xml:space="preserve">Servicio Nacional de Meteorología (SNM)</w:t>
      </w:r>
      <w:r>
        <w:br/>
      </w:r>
      <w:r>
        <w:t xml:space="preserve">Santiago, Chile</w:t>
      </w:r>
    </w:p>
    <w:p>
      <w:pPr>
        <w:pStyle w:val="BodyText"/>
      </w:pPr>
      <w:r>
        <w:t xml:space="preserve">Dear Hiring Committee,</w:t>
      </w:r>
    </w:p>
    <w:p>
      <w:pPr>
        <w:pStyle w:val="BodyText"/>
      </w:pPr>
      <w:r>
        <w:t xml:space="preserve">I am writing with profound enthusiasm to submit my application for the Meteorologist Internship position at the Servicio Nacional de Meteorología (SNM) in Santiago, Chile. As a dedicated climatology student deeply committed to advancing meteorological science in Latin America, I have long admired SNM’s pioneering role in weather forecasting and climate resilience within the unique geographical context of Chile Santiago. This</w:t>
      </w:r>
      <w:r>
        <w:t xml:space="preserve"> </w:t>
      </w:r>
      <w:r>
        <w:rPr>
          <w:bCs/>
          <w:b/>
        </w:rPr>
        <w:t xml:space="preserve">Internship Application Letter</w:t>
      </w:r>
      <w:r>
        <w:t xml:space="preserve"> </w:t>
      </w:r>
      <w:r>
        <w:t xml:space="preserve">serves as my formal expression of interest in contributing to your mission while further developing my skills under the guidance of Chile's premier meteorological institution.</w:t>
      </w:r>
    </w:p>
    <w:p>
      <w:pPr>
        <w:pStyle w:val="BodyText"/>
      </w:pPr>
      <w:r>
        <w:t xml:space="preserve">Santiago, positioned between the Andes Mountains and the Pacific Ocean, presents one of the most complex microclimatic landscapes in South America. Its topography generates phenomena like temperature inversions during winter months, localized rain-shadow effects from the Andes, and vulnerability to El Niño-Southern Oscillation (ENSO) events impacting agriculture across Chile. Having researched SNM’s critical work in predicting these challenges—particularly your recent initiatives on drought forecasting for central Chile—I am eager to apply my academic foundation and technical skills to support your team’s vital operations within this dynamic environment. This internship represents an unparalleled opportunity to bridge theoretical meteorology with real-world applications in</w:t>
      </w:r>
      <w:r>
        <w:t xml:space="preserve"> </w:t>
      </w:r>
      <w:r>
        <w:rPr>
          <w:bCs/>
          <w:b/>
        </w:rPr>
        <w:t xml:space="preserve">Chile Santiago</w:t>
      </w:r>
      <w:r>
        <w:t xml:space="preserve">, where accurate forecasting directly influences public safety, water resource management, and economic stability for over 7 million residents.</w:t>
      </w:r>
    </w:p>
    <w:p>
      <w:pPr>
        <w:pStyle w:val="BodyText"/>
      </w:pPr>
      <w:r>
        <w:t xml:space="preserve">My academic background at the Universidad de Chile’s School of Earth Sciences has equipped me with robust analytical capabilities relevant to your operational needs. I completed coursework in synoptic meteorology, atmospheric dynamics, and remote sensing systems—including hands-on experience with WRF (Weather Research and Forecasting) model simulations and GIS mapping using QGIS. During my research on "Urban Heat Island Effects in Santiago’s Metropolitan Area," I analyzed 10 years of satellite-derived land surface temperature data to correlate thermal patterns with socioeconomic factors. This project culminated in a peer-reviewed conference presentation at the Chilean Meteorological Society’s annual symposium, where I demonstrated how localized climate data can inform urban planning policies. My proficiency in Python for data analysis and experience using OpenWeatherMap APIs aligns with SNM’s modern forecasting workflows, ensuring I can quickly contribute to your technical infrastructure.</w:t>
      </w:r>
    </w:p>
    <w:p>
      <w:pPr>
        <w:pStyle w:val="BodyText"/>
      </w:pPr>
      <w:r>
        <w:t xml:space="preserve">What sets me apart as a candidate for this</w:t>
      </w:r>
      <w:r>
        <w:t xml:space="preserve"> </w:t>
      </w:r>
      <w:r>
        <w:rPr>
          <w:bCs/>
          <w:b/>
        </w:rPr>
        <w:t xml:space="preserve">Meteorologist</w:t>
      </w:r>
      <w:r>
        <w:t xml:space="preserve"> </w:t>
      </w:r>
      <w:r>
        <w:t xml:space="preserve">internship is my contextual understanding of Chile's climate challenges. During a field study in the Atacama Desert (a hyper-arid region bordering Santiago’s central valley), I collaborated with local communities on water conservation projects, gaining firsthand insight into how climate variability affects livelihoods. This experience deepened my appreciation for SNM’s role as both a scientific institution and a public service provider. I understand that in</w:t>
      </w:r>
      <w:r>
        <w:t xml:space="preserve"> </w:t>
      </w:r>
      <w:r>
        <w:rPr>
          <w:bCs/>
          <w:b/>
        </w:rPr>
        <w:t xml:space="preserve">Chile Santiago</w:t>
      </w:r>
      <w:r>
        <w:t xml:space="preserve">, meteorological work transcends academic interest—it directly impacts farmers in the Maipo Valley relying on glacier-fed rivers, emergency responders managing wildfire risks during summer droughts, and families navigating air quality crises. My commitment to applied science ensures my internship contributions will prioritize solutions with tangible community impact.</w:t>
      </w:r>
    </w:p>
    <w:p>
      <w:pPr>
        <w:pStyle w:val="BodyText"/>
      </w:pPr>
      <w:r>
        <w:t xml:space="preserve">I am particularly drawn to SNM’s 2023 Climate Adaptation Program for the Central Valley region—a project addressing increased precipitation variability due to climate change. I propose utilizing my skills in statistical downscaling techniques (developed during a university collaboration with the Chilean National Committee on Climate Change) to assist in refining seasonal forecasts for agricultural stakeholders. Furthermore, I am prepared to support your communication efforts by helping translate complex meteorological reports into accessible formats for Santiago’s diverse population through social media platforms, as demonstrated when I created a Spanish-language climate awareness campaign for my university’s sustainability group.</w:t>
      </w:r>
    </w:p>
    <w:p>
      <w:pPr>
        <w:pStyle w:val="BodyText"/>
      </w:pPr>
      <w:r>
        <w:t xml:space="preserve">My fluency in Spanish (C1 level) and ability to navigate Chilean professional culture will allow me to integrate seamlessly into your team. I am accustomed to collaborative environments like SNM’s interdisciplinary approach, having co-led a student project with engineers from the Pontificia Universidad Católica de Chile on flood-risk modeling. I thrive under structured mentorship while independently managing tasks like data validation protocols—skills critical for supporting SNM’s rigorous quality control standards.</w:t>
      </w:r>
    </w:p>
    <w:p>
      <w:pPr>
        <w:pStyle w:val="BodyText"/>
      </w:pPr>
      <w:r>
        <w:t xml:space="preserve">As an aspiring</w:t>
      </w:r>
      <w:r>
        <w:t xml:space="preserve"> </w:t>
      </w:r>
      <w:r>
        <w:rPr>
          <w:bCs/>
          <w:b/>
        </w:rPr>
        <w:t xml:space="preserve">Meteorologist</w:t>
      </w:r>
      <w:r>
        <w:t xml:space="preserve"> </w:t>
      </w:r>
      <w:r>
        <w:t xml:space="preserve">committed to serving Chile’s environmental needs, this internship is not merely a professional step but a personal calling. Santiago’s unique climate challenges demand innovative minds with local insight, and I am eager to learn from SNM’s experts while contributing fresh perspectives in data analysis and community engagement. My resume, attached for your review, provides further detail on my technical competencies and academic achievements.</w:t>
      </w:r>
    </w:p>
    <w:p>
      <w:pPr>
        <w:pStyle w:val="BodyText"/>
      </w:pPr>
      <w:r>
        <w:t xml:space="preserve">I respectfully request the opportunity to discuss how my dedication to meteorological science and understanding of Chile Santiago’s climatic realities align with SNM’s objectives. Thank you for considering this</w:t>
      </w:r>
      <w:r>
        <w:t xml:space="preserve"> </w:t>
      </w:r>
      <w:r>
        <w:rPr>
          <w:bCs/>
          <w:b/>
        </w:rPr>
        <w:t xml:space="preserve">Internship Application Letter</w:t>
      </w:r>
      <w:r>
        <w:t xml:space="preserve">. I am available at your convenience for an interview via Zoom or in person at your Santiago office, and I will follow up next week to explore next steps.</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0T06:35:48Z</dcterms:created>
  <dcterms:modified xsi:type="dcterms:W3CDTF">2026-07-20T06:35:48Z</dcterms:modified>
</cp:coreProperties>
</file>

<file path=docProps/custom.xml><?xml version="1.0" encoding="utf-8"?>
<Properties xmlns="http://schemas.openxmlformats.org/officeDocument/2006/custom-properties" xmlns:vt="http://schemas.openxmlformats.org/officeDocument/2006/docPropsVTypes"/>
</file>